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C018F" w14:textId="2C9D1863" w:rsidR="00BE2BE6" w:rsidRPr="007A7E73" w:rsidRDefault="00BE2BE6" w:rsidP="00BB00F8">
      <w:pPr>
        <w:spacing w:after="0"/>
        <w:rPr>
          <w:b/>
          <w:bCs/>
          <w:sz w:val="24"/>
          <w:szCs w:val="24"/>
        </w:rPr>
      </w:pPr>
      <w:r w:rsidRPr="007A7E73">
        <w:rPr>
          <w:b/>
          <w:bCs/>
          <w:sz w:val="24"/>
          <w:szCs w:val="24"/>
        </w:rPr>
        <w:t>Definition of peer-to-peer mode of operation:</w:t>
      </w:r>
    </w:p>
    <w:p w14:paraId="1C4A9489" w14:textId="2FD0AFF4" w:rsidR="00BE2BE6" w:rsidRPr="007A7E73" w:rsidRDefault="00BE2BE6" w:rsidP="00BE2BE6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CC7D58">
        <w:rPr>
          <w:rFonts w:ascii="Calibri" w:eastAsia="Times New Roman" w:hAnsi="Calibri" w:cs="Calibri"/>
          <w:color w:val="000000"/>
          <w:sz w:val="24"/>
          <w:szCs w:val="24"/>
        </w:rPr>
        <w:t xml:space="preserve">Communications directly between remote nodes (such as mobiles, handhelds, and/or waysides) without passing through any central/office components. Peer-to-peer communications must function </w:t>
      </w:r>
      <w:r w:rsidR="00E51BF4" w:rsidRPr="00CC7D58">
        <w:rPr>
          <w:rFonts w:ascii="Calibri" w:eastAsia="Times New Roman" w:hAnsi="Calibri" w:cs="Calibri"/>
          <w:color w:val="000000"/>
          <w:sz w:val="24"/>
          <w:szCs w:val="24"/>
        </w:rPr>
        <w:t xml:space="preserve">when </w:t>
      </w:r>
      <w:r w:rsidR="009453DE" w:rsidRPr="00CC7D58">
        <w:rPr>
          <w:rFonts w:ascii="Calibri" w:eastAsia="Times New Roman" w:hAnsi="Calibri" w:cs="Calibri"/>
          <w:color w:val="000000"/>
          <w:sz w:val="24"/>
          <w:szCs w:val="24"/>
        </w:rPr>
        <w:t>the two endpoint remote nodes are within direct communication range</w:t>
      </w:r>
      <w:r w:rsidR="00AF654F" w:rsidRPr="00CC7D58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AF654F" w:rsidRPr="00CC7D58">
        <w:rPr>
          <w:rFonts w:ascii="Arial" w:hAnsi="Arial" w:cs="Arial"/>
          <w:sz w:val="20"/>
          <w:szCs w:val="20"/>
        </w:rPr>
        <w:t>regardless of whether there is base coverage or not</w:t>
      </w:r>
      <w:r w:rsidRPr="00CC7D58">
        <w:rPr>
          <w:rFonts w:ascii="Calibri" w:eastAsia="Times New Roman" w:hAnsi="Calibri" w:cs="Calibri"/>
          <w:color w:val="000000"/>
          <w:sz w:val="24"/>
          <w:szCs w:val="24"/>
        </w:rPr>
        <w:t>.</w:t>
      </w:r>
      <w:r w:rsidR="00145FDD" w:rsidRPr="00CC7D58">
        <w:rPr>
          <w:sz w:val="24"/>
          <w:szCs w:val="24"/>
        </w:rPr>
        <w:t xml:space="preserve"> Peer-to-peer communications</w:t>
      </w:r>
      <w:r w:rsidR="00145FDD">
        <w:rPr>
          <w:sz w:val="24"/>
          <w:szCs w:val="24"/>
        </w:rPr>
        <w:t xml:space="preserve"> can be point-to-point (unicast), multicast, or broadcast.</w:t>
      </w:r>
    </w:p>
    <w:p w14:paraId="40B163A9" w14:textId="6577185A" w:rsidR="00BB00F8" w:rsidRPr="007A7E73" w:rsidRDefault="00BB00F8">
      <w:pPr>
        <w:rPr>
          <w:sz w:val="24"/>
          <w:szCs w:val="24"/>
        </w:rPr>
      </w:pPr>
    </w:p>
    <w:p w14:paraId="24EE1056" w14:textId="12AE1FF9" w:rsidR="00BB00F8" w:rsidRPr="007A7E73" w:rsidRDefault="00AA1E35" w:rsidP="00BB00F8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efinition of </w:t>
      </w:r>
      <w:r w:rsidR="004372BA">
        <w:rPr>
          <w:b/>
          <w:bCs/>
          <w:sz w:val="24"/>
          <w:szCs w:val="24"/>
        </w:rPr>
        <w:t>p</w:t>
      </w:r>
      <w:r w:rsidR="00BB00F8" w:rsidRPr="007A7E73">
        <w:rPr>
          <w:b/>
          <w:bCs/>
          <w:sz w:val="24"/>
          <w:szCs w:val="24"/>
        </w:rPr>
        <w:t>oint-to-point communication:</w:t>
      </w:r>
    </w:p>
    <w:p w14:paraId="45E29A34" w14:textId="7E7A6CEE" w:rsidR="00BB00F8" w:rsidRPr="007A7E73" w:rsidRDefault="00BB00F8">
      <w:pPr>
        <w:rPr>
          <w:sz w:val="24"/>
          <w:szCs w:val="24"/>
        </w:rPr>
      </w:pPr>
      <w:r w:rsidRPr="007A7E73">
        <w:rPr>
          <w:sz w:val="24"/>
          <w:szCs w:val="24"/>
        </w:rPr>
        <w:t xml:space="preserve">Communication between 2 </w:t>
      </w:r>
      <w:r w:rsidR="002C7265">
        <w:rPr>
          <w:sz w:val="24"/>
          <w:szCs w:val="24"/>
        </w:rPr>
        <w:t xml:space="preserve">and only 2 </w:t>
      </w:r>
      <w:r w:rsidR="00B76985" w:rsidRPr="007A7E73">
        <w:rPr>
          <w:sz w:val="24"/>
          <w:szCs w:val="24"/>
        </w:rPr>
        <w:t>endpoint</w:t>
      </w:r>
      <w:r w:rsidRPr="007A7E73">
        <w:rPr>
          <w:sz w:val="24"/>
          <w:szCs w:val="24"/>
        </w:rPr>
        <w:t xml:space="preserve"> </w:t>
      </w:r>
      <w:r w:rsidR="00B76985">
        <w:rPr>
          <w:sz w:val="24"/>
          <w:szCs w:val="24"/>
        </w:rPr>
        <w:t>nodes,</w:t>
      </w:r>
      <w:r w:rsidR="00F35358">
        <w:rPr>
          <w:sz w:val="24"/>
          <w:szCs w:val="24"/>
        </w:rPr>
        <w:t xml:space="preserve"> i.e.</w:t>
      </w:r>
      <w:r w:rsidR="00D346E3">
        <w:rPr>
          <w:sz w:val="24"/>
          <w:szCs w:val="24"/>
        </w:rPr>
        <w:t xml:space="preserve">, </w:t>
      </w:r>
      <w:r w:rsidR="00145FDD">
        <w:rPr>
          <w:sz w:val="24"/>
          <w:szCs w:val="24"/>
        </w:rPr>
        <w:t xml:space="preserve">unicast - </w:t>
      </w:r>
      <w:r w:rsidR="00D346E3">
        <w:rPr>
          <w:sz w:val="24"/>
          <w:szCs w:val="24"/>
        </w:rPr>
        <w:t>not broadcast and not multicast.</w:t>
      </w:r>
      <w:r w:rsidR="008566A9">
        <w:rPr>
          <w:sz w:val="24"/>
          <w:szCs w:val="24"/>
        </w:rPr>
        <w:t xml:space="preserve"> </w:t>
      </w:r>
    </w:p>
    <w:p w14:paraId="0B179DA3" w14:textId="23E8D199" w:rsidR="00BE2BE6" w:rsidRPr="00726116" w:rsidRDefault="005110ED" w:rsidP="00CC7D58">
      <w:pPr>
        <w:spacing w:after="0"/>
        <w:rPr>
          <w:b/>
          <w:bCs/>
          <w:sz w:val="24"/>
          <w:szCs w:val="24"/>
        </w:rPr>
      </w:pPr>
      <w:r w:rsidRPr="00726116">
        <w:rPr>
          <w:b/>
          <w:bCs/>
          <w:sz w:val="24"/>
          <w:szCs w:val="24"/>
        </w:rPr>
        <w:t>Peer-to-peer related requirements for 802.16t:</w:t>
      </w:r>
    </w:p>
    <w:p w14:paraId="64A22369" w14:textId="690F43E9" w:rsidR="005110ED" w:rsidRPr="007A7E73" w:rsidRDefault="00F9692C" w:rsidP="0072611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ll implementations of this standard</w:t>
      </w:r>
      <w:r w:rsidR="00267157" w:rsidRPr="007A7E73">
        <w:rPr>
          <w:sz w:val="24"/>
          <w:szCs w:val="24"/>
        </w:rPr>
        <w:t xml:space="preserve"> </w:t>
      </w:r>
      <w:r w:rsidR="008027CE" w:rsidRPr="007A7E73">
        <w:rPr>
          <w:sz w:val="24"/>
          <w:szCs w:val="24"/>
        </w:rPr>
        <w:t xml:space="preserve">shall </w:t>
      </w:r>
      <w:r w:rsidR="00B8110C">
        <w:rPr>
          <w:sz w:val="24"/>
          <w:szCs w:val="24"/>
        </w:rPr>
        <w:t>include</w:t>
      </w:r>
      <w:r w:rsidR="00AA68A7">
        <w:rPr>
          <w:sz w:val="24"/>
          <w:szCs w:val="24"/>
        </w:rPr>
        <w:t xml:space="preserve"> </w:t>
      </w:r>
      <w:r w:rsidR="00BE2BE6" w:rsidRPr="007A7E73">
        <w:rPr>
          <w:sz w:val="24"/>
          <w:szCs w:val="24"/>
        </w:rPr>
        <w:t xml:space="preserve">a </w:t>
      </w:r>
      <w:r w:rsidR="008027CE" w:rsidRPr="007A7E73">
        <w:rPr>
          <w:sz w:val="24"/>
          <w:szCs w:val="24"/>
        </w:rPr>
        <w:t>peer-to-peer mode of communication between remotes</w:t>
      </w:r>
      <w:r w:rsidR="00D13BF6" w:rsidRPr="007A7E73">
        <w:rPr>
          <w:sz w:val="24"/>
          <w:szCs w:val="24"/>
        </w:rPr>
        <w:t xml:space="preserve"> without </w:t>
      </w:r>
      <w:r w:rsidR="009C15EC">
        <w:rPr>
          <w:sz w:val="24"/>
          <w:szCs w:val="24"/>
        </w:rPr>
        <w:t xml:space="preserve">requiring </w:t>
      </w:r>
      <w:r w:rsidR="00D13BF6" w:rsidRPr="007A7E73">
        <w:rPr>
          <w:sz w:val="24"/>
          <w:szCs w:val="24"/>
        </w:rPr>
        <w:t>the use of a base station.</w:t>
      </w:r>
    </w:p>
    <w:p w14:paraId="286817E4" w14:textId="616900DB" w:rsidR="00F01F89" w:rsidRPr="007A7E73" w:rsidRDefault="00F9692C" w:rsidP="0072611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ll implementations of this standard</w:t>
      </w:r>
      <w:r w:rsidR="00F01F89" w:rsidRPr="007A7E73">
        <w:rPr>
          <w:sz w:val="24"/>
          <w:szCs w:val="24"/>
        </w:rPr>
        <w:t xml:space="preserve"> shall </w:t>
      </w:r>
      <w:r w:rsidR="00AF654F">
        <w:rPr>
          <w:sz w:val="24"/>
          <w:szCs w:val="24"/>
        </w:rPr>
        <w:t>allow</w:t>
      </w:r>
      <w:r w:rsidR="008035A8" w:rsidRPr="007A7E73">
        <w:rPr>
          <w:sz w:val="24"/>
          <w:szCs w:val="24"/>
        </w:rPr>
        <w:t xml:space="preserve"> peer-to-peer </w:t>
      </w:r>
      <w:r w:rsidR="00F01F89" w:rsidRPr="007A7E73">
        <w:rPr>
          <w:sz w:val="24"/>
          <w:szCs w:val="24"/>
        </w:rPr>
        <w:t>communication between remotes with</w:t>
      </w:r>
      <w:r w:rsidR="00F01F89">
        <w:rPr>
          <w:sz w:val="24"/>
          <w:szCs w:val="24"/>
        </w:rPr>
        <w:t xml:space="preserve"> </w:t>
      </w:r>
      <w:r w:rsidR="00F2079D">
        <w:rPr>
          <w:sz w:val="24"/>
          <w:szCs w:val="24"/>
        </w:rPr>
        <w:t xml:space="preserve">the </w:t>
      </w:r>
      <w:r w:rsidR="00F01F89" w:rsidRPr="007A7E73">
        <w:rPr>
          <w:sz w:val="24"/>
          <w:szCs w:val="24"/>
        </w:rPr>
        <w:t xml:space="preserve">use of </w:t>
      </w:r>
      <w:r w:rsidR="00AF654F">
        <w:rPr>
          <w:sz w:val="24"/>
          <w:szCs w:val="24"/>
        </w:rPr>
        <w:t xml:space="preserve">a base station (BS) or a </w:t>
      </w:r>
      <w:proofErr w:type="spellStart"/>
      <w:r w:rsidR="00FC19AA">
        <w:rPr>
          <w:sz w:val="24"/>
          <w:szCs w:val="24"/>
        </w:rPr>
        <w:t>m</w:t>
      </w:r>
      <w:r w:rsidR="00AF654F">
        <w:rPr>
          <w:sz w:val="24"/>
          <w:szCs w:val="24"/>
        </w:rPr>
        <w:t>ultihop</w:t>
      </w:r>
      <w:proofErr w:type="spellEnd"/>
      <w:r w:rsidR="00AF654F">
        <w:rPr>
          <w:sz w:val="24"/>
          <w:szCs w:val="24"/>
        </w:rPr>
        <w:t xml:space="preserve"> </w:t>
      </w:r>
      <w:r w:rsidR="00FC19AA">
        <w:rPr>
          <w:sz w:val="24"/>
          <w:szCs w:val="24"/>
        </w:rPr>
        <w:t>r</w:t>
      </w:r>
      <w:r w:rsidR="00AF654F">
        <w:rPr>
          <w:sz w:val="24"/>
          <w:szCs w:val="24"/>
        </w:rPr>
        <w:t>elay</w:t>
      </w:r>
      <w:r w:rsidR="00CC7D58">
        <w:rPr>
          <w:sz w:val="24"/>
          <w:szCs w:val="24"/>
        </w:rPr>
        <w:t xml:space="preserve">-base station </w:t>
      </w:r>
      <w:r w:rsidR="00AF654F">
        <w:rPr>
          <w:sz w:val="24"/>
          <w:szCs w:val="24"/>
        </w:rPr>
        <w:t>(MR</w:t>
      </w:r>
      <w:r w:rsidR="00CC7D58">
        <w:rPr>
          <w:sz w:val="24"/>
          <w:szCs w:val="24"/>
        </w:rPr>
        <w:t>-BS</w:t>
      </w:r>
      <w:r w:rsidR="00AF654F">
        <w:rPr>
          <w:sz w:val="24"/>
          <w:szCs w:val="24"/>
        </w:rPr>
        <w:t xml:space="preserve">) and </w:t>
      </w:r>
      <w:r w:rsidR="00F01F89">
        <w:rPr>
          <w:sz w:val="24"/>
          <w:szCs w:val="24"/>
        </w:rPr>
        <w:t>one or</w:t>
      </w:r>
      <w:r w:rsidR="00F01F89" w:rsidRPr="007A7E73">
        <w:rPr>
          <w:sz w:val="24"/>
          <w:szCs w:val="24"/>
        </w:rPr>
        <w:t xml:space="preserve"> </w:t>
      </w:r>
      <w:r w:rsidR="00F01F89">
        <w:rPr>
          <w:sz w:val="24"/>
          <w:szCs w:val="24"/>
        </w:rPr>
        <w:t xml:space="preserve">more </w:t>
      </w:r>
      <w:r w:rsidR="00AF654F">
        <w:rPr>
          <w:sz w:val="24"/>
          <w:szCs w:val="24"/>
        </w:rPr>
        <w:t xml:space="preserve">additional </w:t>
      </w:r>
      <w:r w:rsidR="00F01F89" w:rsidRPr="007A7E73">
        <w:rPr>
          <w:sz w:val="24"/>
          <w:szCs w:val="24"/>
        </w:rPr>
        <w:t>base station</w:t>
      </w:r>
      <w:r w:rsidR="00F01F89">
        <w:rPr>
          <w:sz w:val="24"/>
          <w:szCs w:val="24"/>
        </w:rPr>
        <w:t xml:space="preserve">s acting as </w:t>
      </w:r>
      <w:r w:rsidR="00A734E9">
        <w:rPr>
          <w:sz w:val="24"/>
          <w:szCs w:val="24"/>
        </w:rPr>
        <w:t>repeater</w:t>
      </w:r>
      <w:r w:rsidR="00FC19AA">
        <w:rPr>
          <w:sz w:val="24"/>
          <w:szCs w:val="24"/>
        </w:rPr>
        <w:t>s</w:t>
      </w:r>
      <w:r w:rsidR="00F01F89" w:rsidRPr="007A7E73">
        <w:rPr>
          <w:sz w:val="24"/>
          <w:szCs w:val="24"/>
        </w:rPr>
        <w:t>.</w:t>
      </w:r>
    </w:p>
    <w:p w14:paraId="42144604" w14:textId="6930C56C" w:rsidR="003319B8" w:rsidRDefault="00F9692C" w:rsidP="0072611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ll implementations of this standard</w:t>
      </w:r>
      <w:r w:rsidR="003319B8" w:rsidRPr="007A7E73">
        <w:rPr>
          <w:sz w:val="24"/>
          <w:szCs w:val="24"/>
        </w:rPr>
        <w:t xml:space="preserve"> shall </w:t>
      </w:r>
      <w:r w:rsidR="00AF654F">
        <w:rPr>
          <w:sz w:val="24"/>
          <w:szCs w:val="24"/>
        </w:rPr>
        <w:t>allow</w:t>
      </w:r>
      <w:r w:rsidR="00AF654F">
        <w:rPr>
          <w:sz w:val="24"/>
          <w:szCs w:val="24"/>
        </w:rPr>
        <w:t xml:space="preserve"> </w:t>
      </w:r>
      <w:r w:rsidR="008035A8" w:rsidRPr="007A7E73">
        <w:rPr>
          <w:sz w:val="24"/>
          <w:szCs w:val="24"/>
        </w:rPr>
        <w:t xml:space="preserve">peer-to-peer </w:t>
      </w:r>
      <w:r w:rsidR="003319B8" w:rsidRPr="007A7E73">
        <w:rPr>
          <w:sz w:val="24"/>
          <w:szCs w:val="24"/>
        </w:rPr>
        <w:t>communication between remotes with</w:t>
      </w:r>
      <w:r w:rsidR="00F5029F">
        <w:rPr>
          <w:sz w:val="24"/>
          <w:szCs w:val="24"/>
        </w:rPr>
        <w:t xml:space="preserve"> </w:t>
      </w:r>
      <w:r w:rsidR="00F2079D">
        <w:rPr>
          <w:sz w:val="24"/>
          <w:szCs w:val="24"/>
        </w:rPr>
        <w:t xml:space="preserve">the </w:t>
      </w:r>
      <w:r w:rsidR="003319B8" w:rsidRPr="007A7E73">
        <w:rPr>
          <w:sz w:val="24"/>
          <w:szCs w:val="24"/>
        </w:rPr>
        <w:t xml:space="preserve">use of </w:t>
      </w:r>
      <w:r w:rsidR="00F01F89">
        <w:rPr>
          <w:sz w:val="24"/>
          <w:szCs w:val="24"/>
        </w:rPr>
        <w:t>a</w:t>
      </w:r>
      <w:r w:rsidR="00F01F89" w:rsidRPr="007A7E73">
        <w:rPr>
          <w:sz w:val="24"/>
          <w:szCs w:val="24"/>
        </w:rPr>
        <w:t xml:space="preserve"> </w:t>
      </w:r>
      <w:r w:rsidR="00FC19AA">
        <w:rPr>
          <w:sz w:val="24"/>
          <w:szCs w:val="24"/>
        </w:rPr>
        <w:t>r</w:t>
      </w:r>
      <w:r w:rsidR="00AF654F">
        <w:rPr>
          <w:sz w:val="24"/>
          <w:szCs w:val="24"/>
        </w:rPr>
        <w:t xml:space="preserve">elay </w:t>
      </w:r>
      <w:r w:rsidR="00FC19AA">
        <w:rPr>
          <w:sz w:val="24"/>
          <w:szCs w:val="24"/>
        </w:rPr>
        <w:t>s</w:t>
      </w:r>
      <w:r w:rsidR="00AF654F">
        <w:rPr>
          <w:sz w:val="24"/>
          <w:szCs w:val="24"/>
        </w:rPr>
        <w:t>tation (RS)</w:t>
      </w:r>
      <w:r w:rsidR="003319B8" w:rsidRPr="007A7E73">
        <w:rPr>
          <w:sz w:val="24"/>
          <w:szCs w:val="24"/>
        </w:rPr>
        <w:t>.</w:t>
      </w:r>
    </w:p>
    <w:p w14:paraId="76CCF72B" w14:textId="77777777" w:rsidR="00B14B48" w:rsidRDefault="00A734E9" w:rsidP="00B14B48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ll implementations of this standard shall use peer-to-peer mode when transmitting a message whose QoS field indicates that it is a peer-to-peer message.</w:t>
      </w:r>
    </w:p>
    <w:p w14:paraId="38CB7788" w14:textId="55691CBD" w:rsidR="00BC1A7E" w:rsidRDefault="00B5540B" w:rsidP="00BC1A7E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="00F9692C">
        <w:rPr>
          <w:sz w:val="24"/>
          <w:szCs w:val="24"/>
        </w:rPr>
        <w:t>ll implementations of this standard</w:t>
      </w:r>
      <w:r w:rsidR="00561138">
        <w:rPr>
          <w:sz w:val="24"/>
          <w:szCs w:val="24"/>
        </w:rPr>
        <w:t xml:space="preserve"> shall</w:t>
      </w:r>
      <w:r w:rsidR="00FC19AA">
        <w:rPr>
          <w:sz w:val="24"/>
          <w:szCs w:val="24"/>
        </w:rPr>
        <w:t xml:space="preserve"> allow</w:t>
      </w:r>
      <w:r w:rsidR="00561138">
        <w:rPr>
          <w:sz w:val="24"/>
          <w:szCs w:val="24"/>
        </w:rPr>
        <w:t xml:space="preserve"> an alternative communication path </w:t>
      </w:r>
      <w:r w:rsidR="00FC19AA">
        <w:rPr>
          <w:sz w:val="24"/>
          <w:szCs w:val="24"/>
        </w:rPr>
        <w:t xml:space="preserve">to be selected </w:t>
      </w:r>
      <w:r>
        <w:rPr>
          <w:sz w:val="24"/>
          <w:szCs w:val="24"/>
        </w:rPr>
        <w:t>in which</w:t>
      </w:r>
      <w:r w:rsidR="00561138">
        <w:rPr>
          <w:sz w:val="24"/>
          <w:szCs w:val="24"/>
        </w:rPr>
        <w:t xml:space="preserve"> </w:t>
      </w:r>
      <w:r w:rsidR="00D63420">
        <w:rPr>
          <w:sz w:val="24"/>
          <w:szCs w:val="24"/>
        </w:rPr>
        <w:t>a</w:t>
      </w:r>
      <w:r w:rsidR="00561138">
        <w:rPr>
          <w:sz w:val="24"/>
          <w:szCs w:val="24"/>
        </w:rPr>
        <w:t xml:space="preserve"> </w:t>
      </w:r>
      <w:r>
        <w:rPr>
          <w:sz w:val="24"/>
          <w:szCs w:val="24"/>
        </w:rPr>
        <w:t>message</w:t>
      </w:r>
      <w:r w:rsidR="00561138">
        <w:rPr>
          <w:sz w:val="24"/>
          <w:szCs w:val="24"/>
        </w:rPr>
        <w:t xml:space="preserve"> is </w:t>
      </w:r>
      <w:r w:rsidR="00D81293">
        <w:rPr>
          <w:sz w:val="24"/>
          <w:szCs w:val="24"/>
        </w:rPr>
        <w:t>repeated</w:t>
      </w:r>
      <w:r w:rsidR="00561138">
        <w:rPr>
          <w:sz w:val="24"/>
          <w:szCs w:val="24"/>
        </w:rPr>
        <w:t xml:space="preserve"> by </w:t>
      </w:r>
      <w:r w:rsidR="00B71479" w:rsidRPr="007A7E73">
        <w:rPr>
          <w:sz w:val="24"/>
          <w:szCs w:val="24"/>
        </w:rPr>
        <w:t xml:space="preserve">a </w:t>
      </w:r>
      <w:r w:rsidR="00D13BF6" w:rsidRPr="007A7E73">
        <w:rPr>
          <w:sz w:val="24"/>
          <w:szCs w:val="24"/>
        </w:rPr>
        <w:t>base station</w:t>
      </w:r>
      <w:r w:rsidRPr="00B5540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r a </w:t>
      </w:r>
      <w:r w:rsidR="00FC19AA">
        <w:rPr>
          <w:sz w:val="24"/>
          <w:szCs w:val="24"/>
        </w:rPr>
        <w:t>relay</w:t>
      </w:r>
      <w:r w:rsidR="00FC19AA">
        <w:rPr>
          <w:sz w:val="24"/>
          <w:szCs w:val="24"/>
        </w:rPr>
        <w:t xml:space="preserve"> </w:t>
      </w:r>
      <w:r>
        <w:rPr>
          <w:sz w:val="24"/>
          <w:szCs w:val="24"/>
        </w:rPr>
        <w:t>station, when</w:t>
      </w:r>
      <w:r w:rsidRPr="007A7E73">
        <w:rPr>
          <w:sz w:val="24"/>
          <w:szCs w:val="24"/>
        </w:rPr>
        <w:t xml:space="preserve"> </w:t>
      </w:r>
      <w:r w:rsidR="00D63420">
        <w:rPr>
          <w:sz w:val="24"/>
          <w:szCs w:val="24"/>
        </w:rPr>
        <w:t>the</w:t>
      </w:r>
      <w:r w:rsidRPr="007A7E73">
        <w:rPr>
          <w:sz w:val="24"/>
          <w:szCs w:val="24"/>
        </w:rPr>
        <w:t xml:space="preserve"> </w:t>
      </w:r>
      <w:r w:rsidR="00D63420">
        <w:rPr>
          <w:sz w:val="24"/>
          <w:szCs w:val="24"/>
        </w:rPr>
        <w:t xml:space="preserve">message cannot be successfully communicated via </w:t>
      </w:r>
      <w:r w:rsidR="00F2079D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direct </w:t>
      </w:r>
      <w:r w:rsidRPr="007A7E73">
        <w:rPr>
          <w:sz w:val="24"/>
          <w:szCs w:val="24"/>
        </w:rPr>
        <w:t>communication link between the remotes, when operating in the peer-to-peer mode</w:t>
      </w:r>
      <w:r w:rsidR="00D13BF6" w:rsidRPr="007A7E73">
        <w:rPr>
          <w:sz w:val="24"/>
          <w:szCs w:val="24"/>
        </w:rPr>
        <w:t xml:space="preserve">. </w:t>
      </w:r>
    </w:p>
    <w:p w14:paraId="43457367" w14:textId="07287B54" w:rsidR="00BC1A7E" w:rsidRDefault="00F9692C" w:rsidP="00BC1A7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BC1A7E">
        <w:rPr>
          <w:sz w:val="24"/>
          <w:szCs w:val="24"/>
        </w:rPr>
        <w:t>All implementations of this standard</w:t>
      </w:r>
      <w:r w:rsidR="00340FCB" w:rsidRPr="00BC1A7E">
        <w:rPr>
          <w:sz w:val="24"/>
          <w:szCs w:val="24"/>
        </w:rPr>
        <w:t xml:space="preserve"> shall </w:t>
      </w:r>
      <w:r w:rsidR="00F30D16" w:rsidRPr="00BC1A7E">
        <w:rPr>
          <w:sz w:val="24"/>
          <w:szCs w:val="24"/>
        </w:rPr>
        <w:t xml:space="preserve">allow </w:t>
      </w:r>
      <w:r w:rsidR="00340FCB" w:rsidRPr="00BC1A7E">
        <w:rPr>
          <w:sz w:val="24"/>
          <w:szCs w:val="24"/>
        </w:rPr>
        <w:t xml:space="preserve">dedicated </w:t>
      </w:r>
      <w:r w:rsidR="005C6DD9" w:rsidRPr="00BC1A7E">
        <w:rPr>
          <w:sz w:val="24"/>
          <w:szCs w:val="24"/>
        </w:rPr>
        <w:t xml:space="preserve">air interface </w:t>
      </w:r>
      <w:r w:rsidR="00340FCB" w:rsidRPr="00BC1A7E">
        <w:rPr>
          <w:sz w:val="24"/>
          <w:szCs w:val="24"/>
        </w:rPr>
        <w:t>resource</w:t>
      </w:r>
      <w:r w:rsidR="0039755A">
        <w:rPr>
          <w:sz w:val="24"/>
          <w:szCs w:val="24"/>
        </w:rPr>
        <w:t>s</w:t>
      </w:r>
      <w:r w:rsidR="005C6DD9" w:rsidRPr="00BC1A7E">
        <w:rPr>
          <w:sz w:val="24"/>
          <w:szCs w:val="24"/>
        </w:rPr>
        <w:t xml:space="preserve"> </w:t>
      </w:r>
      <w:r w:rsidR="00F30D16" w:rsidRPr="00BC1A7E">
        <w:rPr>
          <w:sz w:val="24"/>
          <w:szCs w:val="24"/>
        </w:rPr>
        <w:t xml:space="preserve">to be </w:t>
      </w:r>
      <w:r w:rsidR="00FC19AA">
        <w:rPr>
          <w:sz w:val="24"/>
          <w:szCs w:val="24"/>
        </w:rPr>
        <w:t>statically</w:t>
      </w:r>
      <w:r w:rsidR="00FC19AA" w:rsidRPr="00BC1A7E">
        <w:rPr>
          <w:sz w:val="24"/>
          <w:szCs w:val="24"/>
        </w:rPr>
        <w:t xml:space="preserve"> </w:t>
      </w:r>
      <w:r w:rsidR="00F30D16" w:rsidRPr="00BC1A7E">
        <w:rPr>
          <w:sz w:val="24"/>
          <w:szCs w:val="24"/>
        </w:rPr>
        <w:t xml:space="preserve">assigned </w:t>
      </w:r>
      <w:r w:rsidR="005C6DD9" w:rsidRPr="00BC1A7E">
        <w:rPr>
          <w:sz w:val="24"/>
          <w:szCs w:val="24"/>
        </w:rPr>
        <w:t xml:space="preserve">for </w:t>
      </w:r>
      <w:r w:rsidR="00F30D16" w:rsidRPr="00BC1A7E">
        <w:rPr>
          <w:sz w:val="24"/>
          <w:szCs w:val="24"/>
        </w:rPr>
        <w:t>p</w:t>
      </w:r>
      <w:r w:rsidR="005C6DD9" w:rsidRPr="00BC1A7E">
        <w:rPr>
          <w:sz w:val="24"/>
          <w:szCs w:val="24"/>
        </w:rPr>
        <w:t>eer-to-peer communications.</w:t>
      </w:r>
    </w:p>
    <w:p w14:paraId="28F003AE" w14:textId="332ED6F2" w:rsidR="00F30D16" w:rsidRPr="00BC1A7E" w:rsidRDefault="00F30D16" w:rsidP="00BC1A7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BC1A7E">
        <w:rPr>
          <w:sz w:val="24"/>
          <w:szCs w:val="24"/>
        </w:rPr>
        <w:t>All implementations of this standard shall allow dedicated air interface resource</w:t>
      </w:r>
      <w:r w:rsidR="0039755A">
        <w:rPr>
          <w:sz w:val="24"/>
          <w:szCs w:val="24"/>
        </w:rPr>
        <w:t>s</w:t>
      </w:r>
      <w:r w:rsidRPr="00BC1A7E">
        <w:rPr>
          <w:sz w:val="24"/>
          <w:szCs w:val="24"/>
        </w:rPr>
        <w:t xml:space="preserve"> to be </w:t>
      </w:r>
      <w:r w:rsidR="0039755A">
        <w:rPr>
          <w:sz w:val="24"/>
          <w:szCs w:val="24"/>
        </w:rPr>
        <w:t>dynamically</w:t>
      </w:r>
      <w:r w:rsidR="0039755A" w:rsidRPr="00BC1A7E">
        <w:rPr>
          <w:sz w:val="24"/>
          <w:szCs w:val="24"/>
        </w:rPr>
        <w:t xml:space="preserve"> </w:t>
      </w:r>
      <w:r w:rsidRPr="00BC1A7E">
        <w:rPr>
          <w:sz w:val="24"/>
          <w:szCs w:val="24"/>
        </w:rPr>
        <w:t>assigned by a base station for peer-to-peer communications.</w:t>
      </w:r>
    </w:p>
    <w:p w14:paraId="652A3C16" w14:textId="238AB7E8" w:rsidR="00D13BF6" w:rsidRPr="007A7E73" w:rsidRDefault="00F9692C" w:rsidP="0072611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ll implementations of this standard</w:t>
      </w:r>
      <w:r w:rsidR="00D901FC" w:rsidRPr="007A7E73">
        <w:rPr>
          <w:sz w:val="24"/>
          <w:szCs w:val="24"/>
        </w:rPr>
        <w:t xml:space="preserve"> </w:t>
      </w:r>
      <w:r w:rsidR="00D844AE" w:rsidRPr="007A7E73">
        <w:rPr>
          <w:sz w:val="24"/>
          <w:szCs w:val="24"/>
        </w:rPr>
        <w:t xml:space="preserve">shall </w:t>
      </w:r>
      <w:r w:rsidR="007851E4">
        <w:rPr>
          <w:sz w:val="24"/>
          <w:szCs w:val="24"/>
        </w:rPr>
        <w:t>use</w:t>
      </w:r>
      <w:r w:rsidR="00104976" w:rsidRPr="007A7E73">
        <w:rPr>
          <w:sz w:val="24"/>
          <w:szCs w:val="24"/>
        </w:rPr>
        <w:t xml:space="preserve"> </w:t>
      </w:r>
      <w:r w:rsidR="00D844AE" w:rsidRPr="007A7E73">
        <w:rPr>
          <w:sz w:val="24"/>
          <w:szCs w:val="24"/>
        </w:rPr>
        <w:t>Carrier Sense Multiple Access (CSMA)</w:t>
      </w:r>
      <w:r w:rsidR="00A60A48" w:rsidRPr="007A7E73">
        <w:rPr>
          <w:sz w:val="24"/>
          <w:szCs w:val="24"/>
        </w:rPr>
        <w:t xml:space="preserve"> </w:t>
      </w:r>
      <w:r w:rsidR="00340FCB">
        <w:rPr>
          <w:sz w:val="24"/>
          <w:szCs w:val="24"/>
        </w:rPr>
        <w:t>protocol</w:t>
      </w:r>
      <w:r w:rsidR="007851E4">
        <w:rPr>
          <w:sz w:val="24"/>
          <w:szCs w:val="24"/>
        </w:rPr>
        <w:t xml:space="preserve"> when communicating in </w:t>
      </w:r>
      <w:r w:rsidR="00A60A48" w:rsidRPr="007A7E73">
        <w:rPr>
          <w:sz w:val="24"/>
          <w:szCs w:val="24"/>
        </w:rPr>
        <w:t>peer-to-peer mod</w:t>
      </w:r>
      <w:r w:rsidR="007851E4">
        <w:rPr>
          <w:sz w:val="24"/>
          <w:szCs w:val="24"/>
        </w:rPr>
        <w:t>e</w:t>
      </w:r>
      <w:r w:rsidR="00A60A48" w:rsidRPr="007A7E73">
        <w:rPr>
          <w:sz w:val="24"/>
          <w:szCs w:val="24"/>
        </w:rPr>
        <w:t>.</w:t>
      </w:r>
    </w:p>
    <w:p w14:paraId="3C362C3C" w14:textId="351BC0E3" w:rsidR="00625547" w:rsidRPr="007A7E73" w:rsidRDefault="00F9692C" w:rsidP="00BC1A7E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ll implementations of this standard</w:t>
      </w:r>
      <w:r w:rsidR="005C6DD9">
        <w:rPr>
          <w:sz w:val="24"/>
          <w:szCs w:val="24"/>
        </w:rPr>
        <w:t xml:space="preserve"> shall </w:t>
      </w:r>
      <w:r w:rsidR="00512104">
        <w:rPr>
          <w:sz w:val="24"/>
          <w:szCs w:val="24"/>
        </w:rPr>
        <w:t>allow</w:t>
      </w:r>
      <w:r w:rsidR="00D82901" w:rsidRPr="007A7E73">
        <w:rPr>
          <w:sz w:val="24"/>
          <w:szCs w:val="24"/>
        </w:rPr>
        <w:t xml:space="preserve"> </w:t>
      </w:r>
      <w:r w:rsidR="005C6DD9">
        <w:rPr>
          <w:sz w:val="24"/>
          <w:szCs w:val="24"/>
        </w:rPr>
        <w:t xml:space="preserve">for the remote radios </w:t>
      </w:r>
      <w:r w:rsidR="00D82901" w:rsidRPr="007A7E73">
        <w:rPr>
          <w:sz w:val="24"/>
          <w:szCs w:val="24"/>
        </w:rPr>
        <w:t xml:space="preserve">to operate as </w:t>
      </w:r>
      <w:r w:rsidR="00104976">
        <w:rPr>
          <w:sz w:val="24"/>
          <w:szCs w:val="24"/>
        </w:rPr>
        <w:t xml:space="preserve">a </w:t>
      </w:r>
      <w:r w:rsidR="00C4728C" w:rsidRPr="007A7E73">
        <w:rPr>
          <w:sz w:val="24"/>
          <w:szCs w:val="24"/>
        </w:rPr>
        <w:t xml:space="preserve">peer-to-peer </w:t>
      </w:r>
      <w:r w:rsidR="00A734E9">
        <w:rPr>
          <w:sz w:val="24"/>
          <w:szCs w:val="24"/>
        </w:rPr>
        <w:t>repeater station</w:t>
      </w:r>
      <w:r w:rsidR="00625547" w:rsidRPr="007A7E73">
        <w:rPr>
          <w:sz w:val="24"/>
          <w:szCs w:val="24"/>
        </w:rPr>
        <w:t>.</w:t>
      </w:r>
    </w:p>
    <w:p w14:paraId="70ECE052" w14:textId="577C85F5" w:rsidR="00275D0C" w:rsidRPr="00BC1A7E" w:rsidRDefault="0090086B" w:rsidP="00BC1A7E">
      <w:pPr>
        <w:ind w:left="1080"/>
        <w:rPr>
          <w:sz w:val="24"/>
          <w:szCs w:val="24"/>
        </w:rPr>
      </w:pPr>
      <w:r w:rsidRPr="00C02C99">
        <w:rPr>
          <w:sz w:val="24"/>
          <w:szCs w:val="24"/>
        </w:rPr>
        <w:t>Note: There can be one or more relay node between a pair of endpoint remotes.</w:t>
      </w:r>
    </w:p>
    <w:sectPr w:rsidR="00275D0C" w:rsidRPr="00BC1A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651C4"/>
    <w:multiLevelType w:val="multilevel"/>
    <w:tmpl w:val="1B1ED720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color w:val="auto"/>
        <w:sz w:val="36"/>
        <w:szCs w:val="3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auto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color w:val="auto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3B340988"/>
    <w:multiLevelType w:val="hybridMultilevel"/>
    <w:tmpl w:val="D514F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E62A6"/>
    <w:multiLevelType w:val="hybridMultilevel"/>
    <w:tmpl w:val="C23ADB04"/>
    <w:lvl w:ilvl="0" w:tplc="B1929BFC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47E5558E"/>
    <w:multiLevelType w:val="hybridMultilevel"/>
    <w:tmpl w:val="D8A003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Q3NzExMrA0NzFX0lEKTi0uzszPAykwrQUAyMpZFSwAAAA="/>
  </w:docVars>
  <w:rsids>
    <w:rsidRoot w:val="00B0038A"/>
    <w:rsid w:val="00036858"/>
    <w:rsid w:val="000434B5"/>
    <w:rsid w:val="00045519"/>
    <w:rsid w:val="000617D9"/>
    <w:rsid w:val="0006743A"/>
    <w:rsid w:val="000A5BA1"/>
    <w:rsid w:val="000A5CCF"/>
    <w:rsid w:val="000F6658"/>
    <w:rsid w:val="00104976"/>
    <w:rsid w:val="00111E03"/>
    <w:rsid w:val="0012110C"/>
    <w:rsid w:val="00136903"/>
    <w:rsid w:val="00145FDD"/>
    <w:rsid w:val="001763F3"/>
    <w:rsid w:val="001773B5"/>
    <w:rsid w:val="001943F0"/>
    <w:rsid w:val="001A7386"/>
    <w:rsid w:val="001B358B"/>
    <w:rsid w:val="001B7454"/>
    <w:rsid w:val="001D06E0"/>
    <w:rsid w:val="001E3F97"/>
    <w:rsid w:val="001F6FF6"/>
    <w:rsid w:val="00204549"/>
    <w:rsid w:val="0021015F"/>
    <w:rsid w:val="0022578D"/>
    <w:rsid w:val="00267157"/>
    <w:rsid w:val="0027379C"/>
    <w:rsid w:val="00273B91"/>
    <w:rsid w:val="00275D0C"/>
    <w:rsid w:val="002772A6"/>
    <w:rsid w:val="0028089E"/>
    <w:rsid w:val="002942C9"/>
    <w:rsid w:val="0029772E"/>
    <w:rsid w:val="002A7975"/>
    <w:rsid w:val="002C3953"/>
    <w:rsid w:val="002C6E17"/>
    <w:rsid w:val="002C7265"/>
    <w:rsid w:val="002C797B"/>
    <w:rsid w:val="002C7AA1"/>
    <w:rsid w:val="002E5764"/>
    <w:rsid w:val="003071DA"/>
    <w:rsid w:val="00307B2A"/>
    <w:rsid w:val="003215D7"/>
    <w:rsid w:val="00325653"/>
    <w:rsid w:val="0032798A"/>
    <w:rsid w:val="00327D18"/>
    <w:rsid w:val="0033015B"/>
    <w:rsid w:val="003319B8"/>
    <w:rsid w:val="00340FCB"/>
    <w:rsid w:val="003526BF"/>
    <w:rsid w:val="003544D7"/>
    <w:rsid w:val="003565D5"/>
    <w:rsid w:val="003829ED"/>
    <w:rsid w:val="00391ACC"/>
    <w:rsid w:val="00395DBC"/>
    <w:rsid w:val="0039755A"/>
    <w:rsid w:val="003D06C5"/>
    <w:rsid w:val="003F1B17"/>
    <w:rsid w:val="003F5491"/>
    <w:rsid w:val="00403A76"/>
    <w:rsid w:val="004067FD"/>
    <w:rsid w:val="00424AB9"/>
    <w:rsid w:val="004372BA"/>
    <w:rsid w:val="00443FDD"/>
    <w:rsid w:val="00445655"/>
    <w:rsid w:val="00445CE1"/>
    <w:rsid w:val="00446664"/>
    <w:rsid w:val="00471A15"/>
    <w:rsid w:val="00491CE2"/>
    <w:rsid w:val="004944BA"/>
    <w:rsid w:val="004977A9"/>
    <w:rsid w:val="004B4D0B"/>
    <w:rsid w:val="004B72A2"/>
    <w:rsid w:val="004C7557"/>
    <w:rsid w:val="00502F0D"/>
    <w:rsid w:val="00505631"/>
    <w:rsid w:val="00505AF5"/>
    <w:rsid w:val="005110ED"/>
    <w:rsid w:val="00512104"/>
    <w:rsid w:val="00514435"/>
    <w:rsid w:val="005243E7"/>
    <w:rsid w:val="00532E88"/>
    <w:rsid w:val="00545790"/>
    <w:rsid w:val="005531C6"/>
    <w:rsid w:val="00561138"/>
    <w:rsid w:val="005657E6"/>
    <w:rsid w:val="005A199B"/>
    <w:rsid w:val="005A2E0C"/>
    <w:rsid w:val="005B3796"/>
    <w:rsid w:val="005C1837"/>
    <w:rsid w:val="005C6DD9"/>
    <w:rsid w:val="005D24A3"/>
    <w:rsid w:val="005D3F33"/>
    <w:rsid w:val="005D79C4"/>
    <w:rsid w:val="005E5877"/>
    <w:rsid w:val="005F2B98"/>
    <w:rsid w:val="005F4427"/>
    <w:rsid w:val="00622E5E"/>
    <w:rsid w:val="00625547"/>
    <w:rsid w:val="00630D9C"/>
    <w:rsid w:val="0063157F"/>
    <w:rsid w:val="00631D54"/>
    <w:rsid w:val="00644458"/>
    <w:rsid w:val="00652360"/>
    <w:rsid w:val="00657651"/>
    <w:rsid w:val="00657F17"/>
    <w:rsid w:val="0067011E"/>
    <w:rsid w:val="006714DF"/>
    <w:rsid w:val="006853F3"/>
    <w:rsid w:val="006972F5"/>
    <w:rsid w:val="006A2B0D"/>
    <w:rsid w:val="006A795E"/>
    <w:rsid w:val="006C5084"/>
    <w:rsid w:val="006C705D"/>
    <w:rsid w:val="006D2C23"/>
    <w:rsid w:val="006E2D8B"/>
    <w:rsid w:val="00702D37"/>
    <w:rsid w:val="00711018"/>
    <w:rsid w:val="00726116"/>
    <w:rsid w:val="0073223C"/>
    <w:rsid w:val="0074224F"/>
    <w:rsid w:val="00756169"/>
    <w:rsid w:val="0077327D"/>
    <w:rsid w:val="007743A3"/>
    <w:rsid w:val="00780CE5"/>
    <w:rsid w:val="007851E4"/>
    <w:rsid w:val="007935E0"/>
    <w:rsid w:val="007938D2"/>
    <w:rsid w:val="00793BFB"/>
    <w:rsid w:val="007A0833"/>
    <w:rsid w:val="007A7E73"/>
    <w:rsid w:val="007B6A0E"/>
    <w:rsid w:val="007C260A"/>
    <w:rsid w:val="007C55FB"/>
    <w:rsid w:val="007D2DCF"/>
    <w:rsid w:val="007E056C"/>
    <w:rsid w:val="007E1314"/>
    <w:rsid w:val="007F709D"/>
    <w:rsid w:val="008027CE"/>
    <w:rsid w:val="008035A8"/>
    <w:rsid w:val="00824F51"/>
    <w:rsid w:val="00835F26"/>
    <w:rsid w:val="00845346"/>
    <w:rsid w:val="0084658D"/>
    <w:rsid w:val="00854E0C"/>
    <w:rsid w:val="008566A9"/>
    <w:rsid w:val="00857934"/>
    <w:rsid w:val="008609B4"/>
    <w:rsid w:val="00864008"/>
    <w:rsid w:val="00886F51"/>
    <w:rsid w:val="00887617"/>
    <w:rsid w:val="008956B5"/>
    <w:rsid w:val="008A2010"/>
    <w:rsid w:val="008B0836"/>
    <w:rsid w:val="008D5F98"/>
    <w:rsid w:val="008E3665"/>
    <w:rsid w:val="0090086B"/>
    <w:rsid w:val="00936C91"/>
    <w:rsid w:val="009453DE"/>
    <w:rsid w:val="00965678"/>
    <w:rsid w:val="0097516D"/>
    <w:rsid w:val="009824D5"/>
    <w:rsid w:val="009934D2"/>
    <w:rsid w:val="009B4F4F"/>
    <w:rsid w:val="009C15EC"/>
    <w:rsid w:val="009C29F6"/>
    <w:rsid w:val="009E271D"/>
    <w:rsid w:val="009E37F0"/>
    <w:rsid w:val="009F1937"/>
    <w:rsid w:val="00A11CB0"/>
    <w:rsid w:val="00A17E30"/>
    <w:rsid w:val="00A22B94"/>
    <w:rsid w:val="00A34BC0"/>
    <w:rsid w:val="00A36C29"/>
    <w:rsid w:val="00A60A48"/>
    <w:rsid w:val="00A730D1"/>
    <w:rsid w:val="00A734E9"/>
    <w:rsid w:val="00A73CCF"/>
    <w:rsid w:val="00A748E0"/>
    <w:rsid w:val="00A76408"/>
    <w:rsid w:val="00A917ED"/>
    <w:rsid w:val="00A91D32"/>
    <w:rsid w:val="00AA1E35"/>
    <w:rsid w:val="00AA68A7"/>
    <w:rsid w:val="00AB29C6"/>
    <w:rsid w:val="00AB49F7"/>
    <w:rsid w:val="00AB6FA6"/>
    <w:rsid w:val="00AC2495"/>
    <w:rsid w:val="00AC474E"/>
    <w:rsid w:val="00AC5C61"/>
    <w:rsid w:val="00AD678A"/>
    <w:rsid w:val="00AF654F"/>
    <w:rsid w:val="00AF6E91"/>
    <w:rsid w:val="00B0038A"/>
    <w:rsid w:val="00B03B37"/>
    <w:rsid w:val="00B14B48"/>
    <w:rsid w:val="00B22DBB"/>
    <w:rsid w:val="00B239A4"/>
    <w:rsid w:val="00B434AA"/>
    <w:rsid w:val="00B5540B"/>
    <w:rsid w:val="00B56C54"/>
    <w:rsid w:val="00B71479"/>
    <w:rsid w:val="00B726BA"/>
    <w:rsid w:val="00B76985"/>
    <w:rsid w:val="00B8110C"/>
    <w:rsid w:val="00B87509"/>
    <w:rsid w:val="00B939D3"/>
    <w:rsid w:val="00B95AA5"/>
    <w:rsid w:val="00BA4255"/>
    <w:rsid w:val="00BA4B8A"/>
    <w:rsid w:val="00BA540B"/>
    <w:rsid w:val="00BA55C8"/>
    <w:rsid w:val="00BA76A7"/>
    <w:rsid w:val="00BB00F8"/>
    <w:rsid w:val="00BC1A7E"/>
    <w:rsid w:val="00BC2096"/>
    <w:rsid w:val="00BE2BE6"/>
    <w:rsid w:val="00BF74F6"/>
    <w:rsid w:val="00C02C99"/>
    <w:rsid w:val="00C12C54"/>
    <w:rsid w:val="00C225D0"/>
    <w:rsid w:val="00C40AD0"/>
    <w:rsid w:val="00C4728C"/>
    <w:rsid w:val="00C6088F"/>
    <w:rsid w:val="00C818F4"/>
    <w:rsid w:val="00C85765"/>
    <w:rsid w:val="00C9235D"/>
    <w:rsid w:val="00CB299F"/>
    <w:rsid w:val="00CB2FDE"/>
    <w:rsid w:val="00CC4373"/>
    <w:rsid w:val="00CC7D58"/>
    <w:rsid w:val="00CD2FF1"/>
    <w:rsid w:val="00CF3365"/>
    <w:rsid w:val="00D02663"/>
    <w:rsid w:val="00D10A52"/>
    <w:rsid w:val="00D10B13"/>
    <w:rsid w:val="00D13BF6"/>
    <w:rsid w:val="00D202A2"/>
    <w:rsid w:val="00D346E3"/>
    <w:rsid w:val="00D47165"/>
    <w:rsid w:val="00D52E56"/>
    <w:rsid w:val="00D621D9"/>
    <w:rsid w:val="00D63420"/>
    <w:rsid w:val="00D8086B"/>
    <w:rsid w:val="00D81293"/>
    <w:rsid w:val="00D82901"/>
    <w:rsid w:val="00D844AE"/>
    <w:rsid w:val="00D85BE9"/>
    <w:rsid w:val="00D901FC"/>
    <w:rsid w:val="00D93839"/>
    <w:rsid w:val="00D97C03"/>
    <w:rsid w:val="00DA2247"/>
    <w:rsid w:val="00DB30F2"/>
    <w:rsid w:val="00DC4677"/>
    <w:rsid w:val="00DD1774"/>
    <w:rsid w:val="00DD7C17"/>
    <w:rsid w:val="00DE64AE"/>
    <w:rsid w:val="00DE652A"/>
    <w:rsid w:val="00E076F0"/>
    <w:rsid w:val="00E32D5D"/>
    <w:rsid w:val="00E519D9"/>
    <w:rsid w:val="00E51BF4"/>
    <w:rsid w:val="00E60067"/>
    <w:rsid w:val="00E64E50"/>
    <w:rsid w:val="00E66629"/>
    <w:rsid w:val="00E778CA"/>
    <w:rsid w:val="00E90256"/>
    <w:rsid w:val="00EA0454"/>
    <w:rsid w:val="00EB53FF"/>
    <w:rsid w:val="00EC4D74"/>
    <w:rsid w:val="00EC4DF7"/>
    <w:rsid w:val="00ED23AD"/>
    <w:rsid w:val="00EE4F0A"/>
    <w:rsid w:val="00F01F89"/>
    <w:rsid w:val="00F2079D"/>
    <w:rsid w:val="00F23795"/>
    <w:rsid w:val="00F30D16"/>
    <w:rsid w:val="00F32970"/>
    <w:rsid w:val="00F35358"/>
    <w:rsid w:val="00F5029F"/>
    <w:rsid w:val="00F73376"/>
    <w:rsid w:val="00F80109"/>
    <w:rsid w:val="00F87430"/>
    <w:rsid w:val="00F96746"/>
    <w:rsid w:val="00F9692C"/>
    <w:rsid w:val="00FA6B54"/>
    <w:rsid w:val="00FC1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B969A"/>
  <w15:chartTrackingRefBased/>
  <w15:docId w15:val="{85F45CBA-5B19-4705-A920-1E46B8361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74E"/>
  </w:style>
  <w:style w:type="paragraph" w:styleId="Heading1">
    <w:name w:val="heading 1"/>
    <w:basedOn w:val="Normal"/>
    <w:next w:val="Normal"/>
    <w:link w:val="Heading1Char"/>
    <w:qFormat/>
    <w:rsid w:val="00AC474E"/>
    <w:pPr>
      <w:keepNext/>
      <w:widowControl w:val="0"/>
      <w:numPr>
        <w:numId w:val="4"/>
      </w:numPr>
      <w:spacing w:before="240" w:after="120" w:line="240" w:lineRule="auto"/>
      <w:outlineLvl w:val="0"/>
    </w:pPr>
    <w:rPr>
      <w:rFonts w:ascii="Helvetica" w:eastAsia="Times New Roman" w:hAnsi="Helvetica" w:cs="Times New Roman"/>
      <w:b/>
      <w:sz w:val="36"/>
      <w:szCs w:val="20"/>
    </w:rPr>
  </w:style>
  <w:style w:type="paragraph" w:styleId="Heading2">
    <w:name w:val="heading 2"/>
    <w:basedOn w:val="Normal"/>
    <w:next w:val="BodyText3"/>
    <w:link w:val="Heading2Char"/>
    <w:qFormat/>
    <w:rsid w:val="00AC474E"/>
    <w:pPr>
      <w:keepNext/>
      <w:numPr>
        <w:ilvl w:val="1"/>
        <w:numId w:val="4"/>
      </w:numPr>
      <w:spacing w:before="120" w:after="120" w:line="240" w:lineRule="auto"/>
      <w:outlineLvl w:val="1"/>
    </w:pPr>
    <w:rPr>
      <w:rFonts w:ascii="Helvetica" w:eastAsia="Times New Roman" w:hAnsi="Helvetica" w:cs="Times New Roman"/>
      <w:b/>
      <w:color w:val="000080"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AC474E"/>
    <w:pPr>
      <w:keepNext/>
      <w:numPr>
        <w:ilvl w:val="2"/>
        <w:numId w:val="4"/>
      </w:numPr>
      <w:tabs>
        <w:tab w:val="clear" w:pos="2160"/>
      </w:tabs>
      <w:spacing w:before="240" w:after="240" w:line="240" w:lineRule="auto"/>
      <w:outlineLvl w:val="2"/>
    </w:pPr>
    <w:rPr>
      <w:rFonts w:ascii="Helvetica" w:eastAsia="Times New Roman" w:hAnsi="Helvetica" w:cs="Times New Roman"/>
      <w:b/>
      <w:color w:val="000080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AC474E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rsid w:val="00AC474E"/>
    <w:rPr>
      <w:rFonts w:ascii="Helvetica" w:eastAsia="Times New Roman" w:hAnsi="Helvetica" w:cs="Times New Roman"/>
      <w:b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AC474E"/>
    <w:rPr>
      <w:rFonts w:ascii="Helvetica" w:eastAsia="Times New Roman" w:hAnsi="Helvetica" w:cs="Times New Roman"/>
      <w:b/>
      <w:color w:val="000080"/>
      <w:sz w:val="28"/>
      <w:szCs w:val="20"/>
    </w:rPr>
  </w:style>
  <w:style w:type="paragraph" w:styleId="ListParagraph">
    <w:name w:val="List Paragraph"/>
    <w:basedOn w:val="Normal"/>
    <w:uiPriority w:val="34"/>
    <w:qFormat/>
    <w:rsid w:val="00AC474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C474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47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474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474E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AC474E"/>
    <w:rPr>
      <w:rFonts w:ascii="Helvetica" w:eastAsia="Times New Roman" w:hAnsi="Helvetica" w:cs="Times New Roman"/>
      <w:b/>
      <w:color w:val="000080"/>
      <w:sz w:val="24"/>
      <w:szCs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05A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5A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5A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A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AF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61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725CE-B55B-4572-AA68-489DBE4F4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4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vesh Paudyal</dc:creator>
  <cp:keywords/>
  <dc:description/>
  <cp:lastModifiedBy>Bivesh Paudyal</cp:lastModifiedBy>
  <cp:revision>3</cp:revision>
  <dcterms:created xsi:type="dcterms:W3CDTF">2021-11-03T14:19:00Z</dcterms:created>
  <dcterms:modified xsi:type="dcterms:W3CDTF">2021-11-03T14:50:00Z</dcterms:modified>
</cp:coreProperties>
</file>